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505F1E10" w:rsidR="000C49FD" w:rsidRPr="00443A64" w:rsidRDefault="00443A64" w:rsidP="00E31880">
      <w:pPr>
        <w:jc w:val="center"/>
        <w:rPr>
          <w:b/>
          <w:bCs/>
          <w:sz w:val="32"/>
          <w:szCs w:val="32"/>
        </w:rPr>
      </w:pPr>
      <w:r w:rsidRPr="00443A64">
        <w:rPr>
          <w:b/>
          <w:bCs/>
          <w:sz w:val="32"/>
          <w:szCs w:val="32"/>
        </w:rPr>
        <w:t>(</w:t>
      </w:r>
      <w:r w:rsidR="00036267">
        <w:rPr>
          <w:b/>
          <w:bCs/>
          <w:sz w:val="32"/>
          <w:szCs w:val="32"/>
        </w:rPr>
        <w:t>Montan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6A68179F"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036267">
        <w:rPr>
          <w:sz w:val="22"/>
          <w:szCs w:val="22"/>
        </w:rPr>
        <w:t>Monta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86C3B82" w:rsidR="00C543C7" w:rsidRDefault="00036267" w:rsidP="00E31880">
            <w:pPr>
              <w:rPr>
                <w:sz w:val="22"/>
                <w:szCs w:val="22"/>
              </w:rPr>
            </w:pPr>
            <w:r>
              <w:rPr>
                <w:sz w:val="22"/>
                <w:szCs w:val="22"/>
              </w:rPr>
              <w:t>Monta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173E9" w14:textId="77777777" w:rsidR="00E42EA4" w:rsidRDefault="00E42E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B205A45" w:rsidR="004F70A3" w:rsidRPr="00E42EA4" w:rsidRDefault="004F70A3" w:rsidP="00E42E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CEF625" w14:textId="77777777" w:rsidR="00E42EA4" w:rsidRDefault="00E42E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A0312D" w14:textId="77777777" w:rsidR="00E42EA4" w:rsidRDefault="00E42E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A64F54E" w:rsidR="004F70A3" w:rsidRPr="00E42EA4" w:rsidRDefault="004F70A3" w:rsidP="00E42E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DB806" w14:textId="77777777" w:rsidR="00E42EA4" w:rsidRDefault="00E42E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74339297">
    <w:abstractNumId w:val="3"/>
  </w:num>
  <w:num w:numId="2" w16cid:durableId="1145245525">
    <w:abstractNumId w:val="2"/>
  </w:num>
  <w:num w:numId="3" w16cid:durableId="2102943882">
    <w:abstractNumId w:val="0"/>
  </w:num>
  <w:num w:numId="4" w16cid:durableId="447050566">
    <w:abstractNumId w:val="4"/>
  </w:num>
  <w:num w:numId="5" w16cid:durableId="3497672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36267"/>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42EA4"/>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78</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